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238C" w:rsidRDefault="00713724">
      <w:pPr>
        <w:rPr>
          <w:lang w:val="en-ID"/>
        </w:rPr>
      </w:pPr>
      <w:r>
        <w:rPr>
          <w:lang w:val="en-ID"/>
        </w:rPr>
        <w:t xml:space="preserve">List of suggested </w:t>
      </w:r>
      <w:proofErr w:type="spellStart"/>
      <w:r>
        <w:rPr>
          <w:lang w:val="en-ID"/>
        </w:rPr>
        <w:t>riviewers</w:t>
      </w:r>
      <w:proofErr w:type="spellEnd"/>
    </w:p>
    <w:p w:rsidR="00713724" w:rsidRDefault="00713724" w:rsidP="00713724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End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miarti</w:t>
      </w:r>
      <w:proofErr w:type="spellEnd"/>
      <w:r>
        <w:rPr>
          <w:lang w:val="en-ID"/>
        </w:rPr>
        <w:t>, email: endsemi@ugm.ac.id</w:t>
      </w:r>
    </w:p>
    <w:p w:rsidR="00713724" w:rsidRDefault="00713724" w:rsidP="00713724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Ria </w:t>
      </w:r>
      <w:proofErr w:type="spellStart"/>
      <w:r>
        <w:rPr>
          <w:lang w:val="en-ID"/>
        </w:rPr>
        <w:t>Armunanto</w:t>
      </w:r>
      <w:proofErr w:type="spellEnd"/>
      <w:r>
        <w:rPr>
          <w:lang w:val="en-ID"/>
        </w:rPr>
        <w:t>, email: ria.armunanto@ugm.ac.id</w:t>
      </w:r>
    </w:p>
    <w:p w:rsidR="00713724" w:rsidRPr="00713724" w:rsidRDefault="00713724" w:rsidP="00713724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Ruk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ertadi</w:t>
      </w:r>
      <w:proofErr w:type="spellEnd"/>
      <w:r>
        <w:rPr>
          <w:lang w:val="en-ID"/>
        </w:rPr>
        <w:t>, email: rukman@chem.itb.ac.id</w:t>
      </w:r>
      <w:bookmarkStart w:id="0" w:name="_GoBack"/>
      <w:bookmarkEnd w:id="0"/>
    </w:p>
    <w:sectPr w:rsidR="00713724" w:rsidRPr="007137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D308E6"/>
    <w:multiLevelType w:val="hybridMultilevel"/>
    <w:tmpl w:val="F90AA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tzAzNTEAMoxMjJR0lIJTi4sz8/NACgxrARbMDIUsAAAA"/>
  </w:docVars>
  <w:rsids>
    <w:rsidRoot w:val="00713724"/>
    <w:rsid w:val="00713724"/>
    <w:rsid w:val="00F5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8EAD465-DC89-4436-B071-16207F780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7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8-05-20T08:30:00Z</dcterms:created>
  <dcterms:modified xsi:type="dcterms:W3CDTF">2018-05-20T08:40:00Z</dcterms:modified>
</cp:coreProperties>
</file>